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7B5768" w14:textId="77777777" w:rsidR="00FF0235" w:rsidRDefault="00D51B4F">
      <w:r>
        <w:t>Interview with Sherwin from Belgium</w:t>
      </w:r>
    </w:p>
    <w:p w14:paraId="1BD50082" w14:textId="77777777" w:rsidR="00D51B4F" w:rsidRDefault="00D51B4F">
      <w:r>
        <w:t>We will use Brian’s interview, I add</w:t>
      </w:r>
      <w:bookmarkStart w:id="0" w:name="_GoBack"/>
      <w:bookmarkEnd w:id="0"/>
      <w:r>
        <w:t xml:space="preserve"> this just in case </w:t>
      </w:r>
      <w:proofErr w:type="gramStart"/>
      <w:r>
        <w:t>at a later date</w:t>
      </w:r>
      <w:proofErr w:type="gramEnd"/>
      <w:r>
        <w:t xml:space="preserve"> we require it.</w:t>
      </w:r>
    </w:p>
    <w:p w14:paraId="558138E4" w14:textId="77777777" w:rsidR="00D51B4F" w:rsidRDefault="00D51B4F"/>
    <w:p w14:paraId="59706F79" w14:textId="77777777" w:rsidR="00D51B4F" w:rsidRPr="00D51B4F" w:rsidRDefault="00D51B4F" w:rsidP="00D51B4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>----- 1. Please tell us about your IT work. What exactly do you do?</w:t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 xml:space="preserve">I'm </w:t>
      </w:r>
      <w:proofErr w:type="spellStart"/>
      <w:proofErr w:type="gramStart"/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>a</w:t>
      </w:r>
      <w:proofErr w:type="spellEnd"/>
      <w:proofErr w:type="gramEnd"/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 xml:space="preserve"> application developer. I create and maintain web based applications.</w:t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proofErr w:type="gramStart"/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>-----  2</w:t>
      </w:r>
      <w:proofErr w:type="gramEnd"/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>. Please tell us about the industry you work in.</w:t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 xml:space="preserve">In this day and age everything is being </w:t>
      </w:r>
      <w:proofErr w:type="gramStart"/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>automated</w:t>
      </w:r>
      <w:proofErr w:type="gramEnd"/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 xml:space="preserve"> and many companies are</w:t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>searching for solutions to automate their business processes, gather data,</w:t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 xml:space="preserve">tracking data and run statistics on the fly. </w:t>
      </w:r>
      <w:proofErr w:type="gramStart"/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>So</w:t>
      </w:r>
      <w:proofErr w:type="gramEnd"/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 xml:space="preserve"> there is a lot of demand for automation</w:t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>which bears a lot of opportunities for IT professionals, especially developers.</w:t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>----- 3. What other kinds of work do you have to do?</w:t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>Developing applications.</w:t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>Maintaining applications.</w:t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>Database maintenance.</w:t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>Fixing bugs.</w:t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>Security updates.</w:t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>Automate tasks to work more efficiently.</w:t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>Code reviews.</w:t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>A bit of consulting.</w:t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proofErr w:type="gramStart"/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>-----  4</w:t>
      </w:r>
      <w:proofErr w:type="gramEnd"/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>. Who are all the different people you interact with in your work? Please tell us about them.</w:t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>The client itself.</w:t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>If they have a project manager, their project manager.</w:t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>Sometimes I'm in direct contact with clients from a client.</w:t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 xml:space="preserve">With team members depending to collaborate or sometimes to solve issues together (this depends on the type of client, I can also have a client I work directly for without being involved in a team, often small companies or </w:t>
      </w:r>
      <w:proofErr w:type="spellStart"/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>startups</w:t>
      </w:r>
      <w:proofErr w:type="spellEnd"/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>).</w:t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>----- 5. Please tell us about your interactions with other IT professionals.  </w:t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 xml:space="preserve">If there is a team </w:t>
      </w:r>
      <w:proofErr w:type="gramStart"/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>involved</w:t>
      </w:r>
      <w:proofErr w:type="gramEnd"/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 xml:space="preserve"> I collaborate with the team otherwise I work alone.</w:t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>----- 6. What about your interactions with clients or investors?</w:t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>I have a lot of contact with my clients because good communication is key.</w:t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 xml:space="preserve">This is all done remotely. If I travel to my home </w:t>
      </w:r>
      <w:proofErr w:type="gramStart"/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>country</w:t>
      </w:r>
      <w:proofErr w:type="gramEnd"/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 xml:space="preserve"> I probably also visit</w:t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>my clients for a face 2 face meeting.</w:t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>At the moment I invest in another start-up, not directly related to IT but</w:t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 xml:space="preserve">automation is key for this start-up also. I will most likely become co-owner and work for this business in the nearby future (which means I reduce my freelancing or </w:t>
      </w:r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lastRenderedPageBreak/>
        <w:t>eliminate this completely).</w:t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>----- 7. What aspects of your work do you spend most time on? Please tell us about these.  </w:t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>When working with clients:</w:t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>Development and maintenance.</w:t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shd w:val="clear" w:color="auto" w:fill="FFFFFF"/>
          <w:lang w:eastAsia="en-AU"/>
        </w:rPr>
        <w:t>Fixing bugs/solving issues.</w:t>
      </w:r>
    </w:p>
    <w:p w14:paraId="49715D55" w14:textId="77777777" w:rsidR="00D51B4F" w:rsidRPr="00D51B4F" w:rsidRDefault="00D51B4F" w:rsidP="00D51B4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AU"/>
        </w:rPr>
      </w:pP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  <w:t>When working on own project (other business):</w:t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  <w:t>Mostly thinking, planning and a bit of development</w:t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  <w:t>----- 8. Which aspects of your work do you find most challenging?</w:t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  <w:t xml:space="preserve">Because I work </w:t>
      </w:r>
      <w:proofErr w:type="gramStart"/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t>remotely</w:t>
      </w:r>
      <w:proofErr w:type="gramEnd"/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t xml:space="preserve"> I have to deal with time differences which can consume</w:t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  <w:t>a whole day of time sometimes for a regular amount of hours. It depends on how much</w:t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  <w:t>work (different things to work on) are queued up where I can switch between.</w:t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  <w:t>Sometimes I need to get in touch with a client or team member from that client outside office times (local time).</w:t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  <w:t>Unrealistic determination of estimates/</w:t>
      </w:r>
      <w:proofErr w:type="spellStart"/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t>eadlines</w:t>
      </w:r>
      <w:proofErr w:type="spellEnd"/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t xml:space="preserve"> and scope creep.</w:t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  <w:t>----- 9. Finally, can you share an example of the work you do that best captures the essence of</w:t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  <w:t>the IT industry?</w:t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</w:r>
      <w:r w:rsidRPr="00D51B4F">
        <w:rPr>
          <w:rFonts w:ascii="Arial" w:eastAsia="Times New Roman" w:hAnsi="Arial" w:cs="Arial"/>
          <w:color w:val="222222"/>
          <w:sz w:val="24"/>
          <w:szCs w:val="24"/>
          <w:lang w:eastAsia="en-AU"/>
        </w:rPr>
        <w:br/>
        <w:t>I mostly work on relatively large projects (applications, not websites) than run on local intranets, so it's a bit difficult to directly show something without a live demonstration.</w:t>
      </w:r>
    </w:p>
    <w:p w14:paraId="1D1660B2" w14:textId="77777777" w:rsidR="00D51B4F" w:rsidRDefault="00D51B4F"/>
    <w:sectPr w:rsidR="00D51B4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0NDUzNzA1NDezMDRR0lEKTi0uzszPAykwrAUAqehL9ywAAAA="/>
  </w:docVars>
  <w:rsids>
    <w:rsidRoot w:val="00D51B4F"/>
    <w:rsid w:val="001459CD"/>
    <w:rsid w:val="006F590A"/>
    <w:rsid w:val="00D51B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D463D"/>
  <w15:chartTrackingRefBased/>
  <w15:docId w15:val="{7D1E624D-5333-4D00-8EAA-5EBB47D3C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339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7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2</Words>
  <Characters>263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e Thacker Permata Bangsa School Semarang</dc:creator>
  <cp:keywords/>
  <dc:description/>
  <cp:lastModifiedBy>Shane Thacker Permata Bangsa School Semarang</cp:lastModifiedBy>
  <cp:revision>1</cp:revision>
  <dcterms:created xsi:type="dcterms:W3CDTF">2020-01-11T05:54:00Z</dcterms:created>
  <dcterms:modified xsi:type="dcterms:W3CDTF">2020-01-11T05:55:00Z</dcterms:modified>
</cp:coreProperties>
</file>